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D03FD" w14:textId="0E3BDA36" w:rsidR="006256B8" w:rsidRPr="006256B8" w:rsidRDefault="006256B8" w:rsidP="006256B8">
      <w:pPr>
        <w:rPr>
          <w:rFonts w:ascii="Century Gothic" w:hAnsi="Century Gothic"/>
          <w:b/>
          <w:bCs/>
        </w:rPr>
      </w:pPr>
      <w:bookmarkStart w:id="0" w:name="_GoBack"/>
      <w:bookmarkEnd w:id="0"/>
      <w:r w:rsidRPr="006256B8">
        <w:rPr>
          <w:rFonts w:ascii="Century Gothic" w:hAnsi="Century Gothic"/>
          <w:b/>
          <w:bCs/>
        </w:rPr>
        <w:t>Teacher Role</w:t>
      </w:r>
    </w:p>
    <w:p w14:paraId="3A4EC89E" w14:textId="77777777" w:rsidR="006256B8" w:rsidRPr="006256B8" w:rsidRDefault="006256B8" w:rsidP="006256B8">
      <w:pPr>
        <w:rPr>
          <w:rFonts w:ascii="Century Gothic" w:hAnsi="Century Gothic"/>
        </w:rPr>
      </w:pPr>
    </w:p>
    <w:p w14:paraId="7B7328B7" w14:textId="292F0D94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Your student has invited you to provide some feedback. Using some of the strategies on your index card, please provide the student with feedback.</w:t>
      </w:r>
    </w:p>
    <w:p w14:paraId="0BEDF416" w14:textId="77777777" w:rsidR="006256B8" w:rsidRPr="006256B8" w:rsidRDefault="006256B8" w:rsidP="006256B8">
      <w:pPr>
        <w:rPr>
          <w:rFonts w:ascii="Century Gothic" w:hAnsi="Century Gothic"/>
        </w:rPr>
      </w:pPr>
    </w:p>
    <w:p w14:paraId="42B9B05B" w14:textId="77777777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Imagine the student has some areas where he or she is doing well but other areas that are not meeting expectations and need improvement.</w:t>
      </w:r>
    </w:p>
    <w:p w14:paraId="68AF6E05" w14:textId="77777777" w:rsidR="006256B8" w:rsidRPr="006256B8" w:rsidRDefault="006256B8" w:rsidP="006256B8">
      <w:pPr>
        <w:rPr>
          <w:rFonts w:ascii="Century Gothic" w:hAnsi="Century Gothic"/>
        </w:rPr>
      </w:pPr>
    </w:p>
    <w:p w14:paraId="2D1CA34A" w14:textId="77777777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Feel free to improvise regarding specifics.</w:t>
      </w:r>
    </w:p>
    <w:p w14:paraId="3EB10FD2" w14:textId="77777777" w:rsidR="006256B8" w:rsidRPr="006256B8" w:rsidRDefault="006256B8" w:rsidP="006256B8">
      <w:pPr>
        <w:rPr>
          <w:rFonts w:ascii="Century Gothic" w:hAnsi="Century Gothic"/>
        </w:rPr>
      </w:pPr>
    </w:p>
    <w:p w14:paraId="29B8BF23" w14:textId="77777777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Okay to use this as an opportunity to use some of the other skills including eliciting self-assessment, focusing on behaviors, and developing a plan for improvement with your student.</w:t>
      </w:r>
    </w:p>
    <w:p w14:paraId="2F895F02" w14:textId="77777777" w:rsidR="006256B8" w:rsidRPr="006256B8" w:rsidRDefault="006256B8" w:rsidP="006256B8">
      <w:pPr>
        <w:rPr>
          <w:rFonts w:ascii="Century Gothic" w:hAnsi="Century Gothic"/>
        </w:rPr>
      </w:pPr>
    </w:p>
    <w:p w14:paraId="440E9988" w14:textId="77777777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Areas you might focus on include</w:t>
      </w:r>
    </w:p>
    <w:p w14:paraId="7F24CD05" w14:textId="77777777" w:rsidR="006256B8" w:rsidRPr="006256B8" w:rsidRDefault="006256B8" w:rsidP="006256B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256B8">
        <w:rPr>
          <w:rFonts w:ascii="Century Gothic" w:hAnsi="Century Gothic"/>
        </w:rPr>
        <w:t>professionalism</w:t>
      </w:r>
    </w:p>
    <w:p w14:paraId="41DA381F" w14:textId="77777777" w:rsidR="006256B8" w:rsidRPr="006256B8" w:rsidRDefault="006256B8" w:rsidP="006256B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256B8">
        <w:rPr>
          <w:rFonts w:ascii="Century Gothic" w:hAnsi="Century Gothic"/>
        </w:rPr>
        <w:t>communication with the patient's</w:t>
      </w:r>
    </w:p>
    <w:p w14:paraId="6BA7C81D" w14:textId="77777777" w:rsidR="006256B8" w:rsidRPr="006256B8" w:rsidRDefault="006256B8" w:rsidP="006256B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256B8">
        <w:rPr>
          <w:rFonts w:ascii="Century Gothic" w:hAnsi="Century Gothic"/>
        </w:rPr>
        <w:t>communication with you</w:t>
      </w:r>
    </w:p>
    <w:p w14:paraId="1EB4EBFC" w14:textId="77777777" w:rsidR="006256B8" w:rsidRPr="006256B8" w:rsidRDefault="006256B8" w:rsidP="006256B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256B8">
        <w:rPr>
          <w:rFonts w:ascii="Century Gothic" w:hAnsi="Century Gothic"/>
        </w:rPr>
        <w:t>quality of the writeups that have been turned into you</w:t>
      </w:r>
    </w:p>
    <w:p w14:paraId="1DCDE84F" w14:textId="77777777" w:rsidR="006256B8" w:rsidRPr="006256B8" w:rsidRDefault="006256B8" w:rsidP="006256B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256B8">
        <w:rPr>
          <w:rFonts w:ascii="Century Gothic" w:hAnsi="Century Gothic"/>
        </w:rPr>
        <w:t>medical knowledge</w:t>
      </w:r>
    </w:p>
    <w:p w14:paraId="7F55D64B" w14:textId="77777777" w:rsidR="006256B8" w:rsidRPr="006256B8" w:rsidRDefault="006256B8" w:rsidP="006256B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256B8">
        <w:rPr>
          <w:rFonts w:ascii="Century Gothic" w:hAnsi="Century Gothic"/>
        </w:rPr>
        <w:t>efforts towards improving medical knowledge</w:t>
      </w:r>
    </w:p>
    <w:p w14:paraId="1B0AF2E9" w14:textId="77777777" w:rsidR="006256B8" w:rsidRPr="006256B8" w:rsidRDefault="006256B8" w:rsidP="006256B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256B8">
        <w:rPr>
          <w:rFonts w:ascii="Century Gothic" w:hAnsi="Century Gothic"/>
        </w:rPr>
        <w:t>physical examination skills</w:t>
      </w:r>
    </w:p>
    <w:p w14:paraId="0E158B45" w14:textId="77777777" w:rsidR="006256B8" w:rsidRPr="006256B8" w:rsidRDefault="006256B8" w:rsidP="006256B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256B8">
        <w:rPr>
          <w:rFonts w:ascii="Century Gothic" w:hAnsi="Century Gothic"/>
        </w:rPr>
        <w:t>procedural skills</w:t>
      </w:r>
    </w:p>
    <w:p w14:paraId="6B8C9980" w14:textId="77777777" w:rsidR="006256B8" w:rsidRPr="006256B8" w:rsidRDefault="006256B8" w:rsidP="006256B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256B8">
        <w:rPr>
          <w:rFonts w:ascii="Century Gothic" w:hAnsi="Century Gothic"/>
        </w:rPr>
        <w:t>ability to interpret medical data including historical data from the patient or laboratory data</w:t>
      </w:r>
    </w:p>
    <w:p w14:paraId="07650C29" w14:textId="0BE9AFA0" w:rsidR="00AB5D0C" w:rsidRPr="006256B8" w:rsidRDefault="00AB5D0C">
      <w:pPr>
        <w:rPr>
          <w:rFonts w:ascii="Century Gothic" w:hAnsi="Century Gothic"/>
        </w:rPr>
      </w:pPr>
    </w:p>
    <w:p w14:paraId="1F0344CD" w14:textId="5B731E60" w:rsidR="006256B8" w:rsidRPr="006256B8" w:rsidRDefault="006256B8">
      <w:pPr>
        <w:rPr>
          <w:rFonts w:ascii="Century Gothic" w:hAnsi="Century Gothic"/>
        </w:rPr>
      </w:pPr>
    </w:p>
    <w:p w14:paraId="6A6121AA" w14:textId="2B5559F7" w:rsidR="006256B8" w:rsidRPr="006256B8" w:rsidRDefault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br w:type="page"/>
      </w:r>
    </w:p>
    <w:p w14:paraId="1B533946" w14:textId="420316F2" w:rsidR="006256B8" w:rsidRPr="006256B8" w:rsidRDefault="006256B8" w:rsidP="006256B8">
      <w:pPr>
        <w:rPr>
          <w:rFonts w:ascii="Century Gothic" w:hAnsi="Century Gothic"/>
          <w:b/>
          <w:bCs/>
        </w:rPr>
      </w:pPr>
      <w:r w:rsidRPr="006256B8">
        <w:rPr>
          <w:rFonts w:ascii="Century Gothic" w:hAnsi="Century Gothic"/>
          <w:b/>
          <w:bCs/>
        </w:rPr>
        <w:lastRenderedPageBreak/>
        <w:t>Student Role</w:t>
      </w:r>
    </w:p>
    <w:p w14:paraId="62C901C7" w14:textId="77777777" w:rsidR="006256B8" w:rsidRPr="006256B8" w:rsidRDefault="006256B8" w:rsidP="006256B8">
      <w:pPr>
        <w:rPr>
          <w:rFonts w:ascii="Century Gothic" w:hAnsi="Century Gothic"/>
        </w:rPr>
      </w:pPr>
    </w:p>
    <w:p w14:paraId="545616D8" w14:textId="77777777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Please ask your preceptor for feedback. Imagine that you have been working together now for 2 to 3 months or so and you would like to know how you are doing.</w:t>
      </w:r>
    </w:p>
    <w:p w14:paraId="05B7375C" w14:textId="77777777" w:rsidR="006256B8" w:rsidRPr="006256B8" w:rsidRDefault="006256B8" w:rsidP="006256B8">
      <w:pPr>
        <w:rPr>
          <w:rFonts w:ascii="Century Gothic" w:hAnsi="Century Gothic"/>
        </w:rPr>
      </w:pPr>
    </w:p>
    <w:p w14:paraId="60D3848F" w14:textId="6DFEFCA9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If asked to self</w:t>
      </w:r>
      <w:r>
        <w:rPr>
          <w:rFonts w:ascii="Century Gothic" w:hAnsi="Century Gothic"/>
        </w:rPr>
        <w:t>-</w:t>
      </w:r>
      <w:r w:rsidRPr="006256B8">
        <w:rPr>
          <w:rFonts w:ascii="Century Gothic" w:hAnsi="Century Gothic"/>
        </w:rPr>
        <w:t>assess, focus on what you are doing well but don't be terribly specific.</w:t>
      </w:r>
    </w:p>
    <w:p w14:paraId="2D914E5F" w14:textId="77777777" w:rsidR="006256B8" w:rsidRPr="006256B8" w:rsidRDefault="006256B8" w:rsidP="006256B8">
      <w:pPr>
        <w:rPr>
          <w:rFonts w:ascii="Century Gothic" w:hAnsi="Century Gothic"/>
        </w:rPr>
      </w:pPr>
    </w:p>
    <w:p w14:paraId="3A7865FC" w14:textId="77777777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If your preceptor does provide you with some corrective feedback, it's okay to communicate some unhappiness about this or to show some emotion.</w:t>
      </w:r>
    </w:p>
    <w:p w14:paraId="37ED355C" w14:textId="77777777" w:rsidR="006256B8" w:rsidRPr="006256B8" w:rsidRDefault="006256B8" w:rsidP="006256B8">
      <w:pPr>
        <w:rPr>
          <w:rFonts w:ascii="Century Gothic" w:hAnsi="Century Gothic"/>
        </w:rPr>
      </w:pPr>
    </w:p>
    <w:p w14:paraId="2224E8D5" w14:textId="77777777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If your preceptor does identify areas where you can improve (corrective feedback) and you are invited to participate in a plan for improvement, feel free to do so.</w:t>
      </w:r>
    </w:p>
    <w:p w14:paraId="04691F18" w14:textId="7D05081F" w:rsidR="006256B8" w:rsidRPr="006256B8" w:rsidRDefault="006256B8">
      <w:pPr>
        <w:rPr>
          <w:rFonts w:ascii="Century Gothic" w:hAnsi="Century Gothic"/>
        </w:rPr>
      </w:pPr>
    </w:p>
    <w:p w14:paraId="451577CF" w14:textId="63A2256D" w:rsidR="006256B8" w:rsidRPr="006256B8" w:rsidRDefault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br w:type="page"/>
      </w:r>
    </w:p>
    <w:p w14:paraId="2F60CF94" w14:textId="6F89FA05" w:rsidR="006256B8" w:rsidRPr="006256B8" w:rsidRDefault="006256B8" w:rsidP="006256B8">
      <w:pPr>
        <w:rPr>
          <w:rFonts w:ascii="Century Gothic" w:hAnsi="Century Gothic"/>
          <w:b/>
          <w:bCs/>
        </w:rPr>
      </w:pPr>
      <w:r w:rsidRPr="006256B8">
        <w:rPr>
          <w:rFonts w:ascii="Century Gothic" w:hAnsi="Century Gothic"/>
          <w:b/>
          <w:bCs/>
        </w:rPr>
        <w:lastRenderedPageBreak/>
        <w:t>Observer</w:t>
      </w:r>
      <w:r w:rsidR="00435FCC">
        <w:rPr>
          <w:rFonts w:ascii="Century Gothic" w:hAnsi="Century Gothic"/>
          <w:b/>
          <w:bCs/>
        </w:rPr>
        <w:t>(s)</w:t>
      </w:r>
    </w:p>
    <w:p w14:paraId="4275EF41" w14:textId="77777777" w:rsidR="006256B8" w:rsidRPr="006256B8" w:rsidRDefault="006256B8" w:rsidP="006256B8">
      <w:pPr>
        <w:rPr>
          <w:rFonts w:ascii="Century Gothic" w:hAnsi="Century Gothic"/>
        </w:rPr>
      </w:pPr>
    </w:p>
    <w:p w14:paraId="5045350C" w14:textId="750C2C88" w:rsidR="006256B8" w:rsidRPr="006256B8" w:rsidRDefault="006256B8" w:rsidP="006256B8">
      <w:pPr>
        <w:rPr>
          <w:rFonts w:ascii="Century Gothic" w:hAnsi="Century Gothic"/>
        </w:rPr>
      </w:pPr>
      <w:r>
        <w:rPr>
          <w:rFonts w:ascii="Century Gothic" w:hAnsi="Century Gothic"/>
        </w:rPr>
        <w:t>A</w:t>
      </w:r>
      <w:r w:rsidRPr="006256B8">
        <w:rPr>
          <w:rFonts w:ascii="Century Gothic" w:hAnsi="Century Gothic"/>
        </w:rPr>
        <w:t>fter self</w:t>
      </w:r>
      <w:r>
        <w:rPr>
          <w:rFonts w:ascii="Century Gothic" w:hAnsi="Century Gothic"/>
        </w:rPr>
        <w:t>-</w:t>
      </w:r>
      <w:r w:rsidRPr="006256B8">
        <w:rPr>
          <w:rFonts w:ascii="Century Gothic" w:hAnsi="Century Gothic"/>
        </w:rPr>
        <w:t>assessment</w:t>
      </w:r>
      <w:r>
        <w:rPr>
          <w:rFonts w:ascii="Century Gothic" w:hAnsi="Century Gothic"/>
        </w:rPr>
        <w:t>, give feedback</w:t>
      </w:r>
      <w:r w:rsidRPr="006256B8">
        <w:rPr>
          <w:rFonts w:ascii="Century Gothic" w:hAnsi="Century Gothic"/>
        </w:rPr>
        <w:t xml:space="preserve"> in 2-3 domains.</w:t>
      </w:r>
    </w:p>
    <w:p w14:paraId="472BCE0F" w14:textId="77777777" w:rsidR="006256B8" w:rsidRPr="006256B8" w:rsidRDefault="006256B8" w:rsidP="006256B8">
      <w:pPr>
        <w:rPr>
          <w:rFonts w:ascii="Century Gothic" w:hAnsi="Century Gothic"/>
        </w:rPr>
      </w:pPr>
    </w:p>
    <w:p w14:paraId="15AB8155" w14:textId="1848F59C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1</w:t>
      </w:r>
      <w:r w:rsidRPr="006256B8">
        <w:rPr>
          <w:rFonts w:ascii="Century Gothic" w:hAnsi="Century Gothic"/>
          <w:vertAlign w:val="superscript"/>
        </w:rPr>
        <w:t>st</w:t>
      </w:r>
      <w:r w:rsidRPr="006256B8">
        <w:rPr>
          <w:rFonts w:ascii="Century Gothic" w:hAnsi="Century Gothic"/>
        </w:rPr>
        <w:t>-Give the teacher an opportunity to self-assess.</w:t>
      </w:r>
    </w:p>
    <w:p w14:paraId="6F8D51D9" w14:textId="77777777" w:rsidR="006256B8" w:rsidRPr="006256B8" w:rsidRDefault="006256B8" w:rsidP="006256B8">
      <w:pPr>
        <w:rPr>
          <w:rFonts w:ascii="Century Gothic" w:hAnsi="Century Gothic"/>
        </w:rPr>
      </w:pPr>
    </w:p>
    <w:p w14:paraId="1B89E5F9" w14:textId="77777777" w:rsidR="006256B8" w:rsidRPr="006256B8" w:rsidRDefault="006256B8" w:rsidP="006256B8">
      <w:pPr>
        <w:rPr>
          <w:rFonts w:ascii="Century Gothic" w:hAnsi="Century Gothic"/>
        </w:rPr>
      </w:pPr>
      <w:r w:rsidRPr="006256B8">
        <w:rPr>
          <w:rFonts w:ascii="Century Gothic" w:hAnsi="Century Gothic"/>
        </w:rPr>
        <w:t>2</w:t>
      </w:r>
      <w:r w:rsidRPr="006256B8">
        <w:rPr>
          <w:rFonts w:ascii="Century Gothic" w:hAnsi="Century Gothic"/>
          <w:vertAlign w:val="superscript"/>
        </w:rPr>
        <w:t>nd</w:t>
      </w:r>
      <w:r w:rsidRPr="006256B8">
        <w:rPr>
          <w:rFonts w:ascii="Century Gothic" w:hAnsi="Century Gothic"/>
        </w:rPr>
        <w:t xml:space="preserve">-What did you observe in the following domains (select </w:t>
      </w:r>
      <w:r w:rsidRPr="006256B8">
        <w:rPr>
          <w:rFonts w:ascii="Century Gothic" w:hAnsi="Century Gothic"/>
          <w:b/>
        </w:rPr>
        <w:t>a few</w:t>
      </w:r>
      <w:r w:rsidRPr="006256B8">
        <w:rPr>
          <w:rFonts w:ascii="Century Gothic" w:hAnsi="Century Gothic"/>
        </w:rPr>
        <w:t>):</w:t>
      </w:r>
    </w:p>
    <w:p w14:paraId="144849EA" w14:textId="77777777" w:rsidR="006256B8" w:rsidRPr="006256B8" w:rsidRDefault="006256B8" w:rsidP="006256B8">
      <w:pPr>
        <w:rPr>
          <w:rFonts w:ascii="Century Gothic" w:hAnsi="Century Gothic"/>
        </w:rPr>
      </w:pPr>
    </w:p>
    <w:p w14:paraId="34486249" w14:textId="77777777" w:rsidR="006256B8" w:rsidRPr="006256B8" w:rsidRDefault="006256B8" w:rsidP="006256B8">
      <w:pPr>
        <w:pStyle w:val="ListParagraph"/>
        <w:numPr>
          <w:ilvl w:val="0"/>
          <w:numId w:val="2"/>
        </w:numPr>
        <w:rPr>
          <w:rFonts w:ascii="Century Gothic" w:hAnsi="Century Gothic"/>
          <w:u w:val="single"/>
        </w:rPr>
      </w:pPr>
      <w:r w:rsidRPr="006256B8">
        <w:rPr>
          <w:rFonts w:ascii="Century Gothic" w:hAnsi="Century Gothic"/>
        </w:rPr>
        <w:t>Was there a focus on behaviors?</w:t>
      </w:r>
    </w:p>
    <w:p w14:paraId="57EF60E9" w14:textId="77777777" w:rsidR="006256B8" w:rsidRPr="006256B8" w:rsidRDefault="006256B8" w:rsidP="006256B8">
      <w:pPr>
        <w:pStyle w:val="ListParagraph"/>
        <w:rPr>
          <w:rFonts w:ascii="Century Gothic" w:hAnsi="Century Gothic"/>
          <w:u w:val="single"/>
        </w:rPr>
      </w:pPr>
    </w:p>
    <w:p w14:paraId="1565B50C" w14:textId="77777777" w:rsidR="006256B8" w:rsidRPr="006256B8" w:rsidRDefault="006256B8" w:rsidP="006256B8">
      <w:pPr>
        <w:pStyle w:val="ListParagraph"/>
        <w:rPr>
          <w:rFonts w:ascii="Century Gothic" w:hAnsi="Century Gothic"/>
          <w:u w:val="single"/>
        </w:rPr>
      </w:pPr>
    </w:p>
    <w:p w14:paraId="79DF3E22" w14:textId="760E6908" w:rsidR="006256B8" w:rsidRPr="006256B8" w:rsidRDefault="006256B8" w:rsidP="006256B8">
      <w:pPr>
        <w:pStyle w:val="ListParagraph"/>
        <w:numPr>
          <w:ilvl w:val="0"/>
          <w:numId w:val="2"/>
        </w:numPr>
        <w:rPr>
          <w:rFonts w:ascii="Century Gothic" w:hAnsi="Century Gothic"/>
          <w:u w:val="single"/>
        </w:rPr>
      </w:pPr>
      <w:r w:rsidRPr="006256B8">
        <w:rPr>
          <w:rFonts w:ascii="Century Gothic" w:hAnsi="Century Gothic"/>
        </w:rPr>
        <w:t>Was there any reference to expectations?</w:t>
      </w:r>
    </w:p>
    <w:p w14:paraId="045FA813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64BF8EFB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23DD2839" w14:textId="77777777" w:rsidR="006256B8" w:rsidRPr="006256B8" w:rsidRDefault="006256B8" w:rsidP="006256B8">
      <w:pPr>
        <w:pStyle w:val="ListParagraph"/>
        <w:numPr>
          <w:ilvl w:val="0"/>
          <w:numId w:val="2"/>
        </w:numPr>
        <w:rPr>
          <w:rFonts w:ascii="Century Gothic" w:hAnsi="Century Gothic"/>
          <w:u w:val="single"/>
        </w:rPr>
      </w:pPr>
      <w:r w:rsidRPr="006256B8">
        <w:rPr>
          <w:rFonts w:ascii="Century Gothic" w:hAnsi="Century Gothic"/>
        </w:rPr>
        <w:t>Was the learner asked to self-assess?  Did you think it was effective?</w:t>
      </w:r>
    </w:p>
    <w:p w14:paraId="765CE1E7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64535AE5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6CD2E652" w14:textId="77777777" w:rsidR="006256B8" w:rsidRPr="006256B8" w:rsidRDefault="006256B8" w:rsidP="006256B8">
      <w:pPr>
        <w:pStyle w:val="ListParagraph"/>
        <w:numPr>
          <w:ilvl w:val="0"/>
          <w:numId w:val="2"/>
        </w:numPr>
        <w:rPr>
          <w:rFonts w:ascii="Century Gothic" w:hAnsi="Century Gothic"/>
          <w:u w:val="single"/>
        </w:rPr>
      </w:pPr>
      <w:r w:rsidRPr="006256B8">
        <w:rPr>
          <w:rFonts w:ascii="Century Gothic" w:hAnsi="Century Gothic"/>
        </w:rPr>
        <w:t>In what domains was feedback given?  Knowledge?  Skills?  Attitudes?</w:t>
      </w:r>
    </w:p>
    <w:p w14:paraId="71DABD8A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6FA64ABF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598E65B7" w14:textId="77777777" w:rsidR="006256B8" w:rsidRPr="006256B8" w:rsidRDefault="006256B8" w:rsidP="006256B8">
      <w:pPr>
        <w:pStyle w:val="ListParagraph"/>
        <w:numPr>
          <w:ilvl w:val="0"/>
          <w:numId w:val="2"/>
        </w:numPr>
        <w:rPr>
          <w:rFonts w:ascii="Century Gothic" w:hAnsi="Century Gothic"/>
          <w:u w:val="single"/>
        </w:rPr>
      </w:pPr>
      <w:r w:rsidRPr="006256B8">
        <w:rPr>
          <w:rFonts w:ascii="Century Gothic" w:hAnsi="Century Gothic"/>
        </w:rPr>
        <w:t>Did the teacher refer back to specific observations?</w:t>
      </w:r>
    </w:p>
    <w:p w14:paraId="46E0FFB6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40BEC7FA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720A9A02" w14:textId="77777777" w:rsidR="006256B8" w:rsidRPr="006256B8" w:rsidRDefault="006256B8" w:rsidP="006256B8">
      <w:pPr>
        <w:pStyle w:val="ListParagraph"/>
        <w:numPr>
          <w:ilvl w:val="0"/>
          <w:numId w:val="2"/>
        </w:numPr>
        <w:rPr>
          <w:rFonts w:ascii="Century Gothic" w:hAnsi="Century Gothic"/>
          <w:u w:val="single"/>
        </w:rPr>
      </w:pPr>
      <w:r w:rsidRPr="006256B8">
        <w:rPr>
          <w:rFonts w:ascii="Century Gothic" w:hAnsi="Century Gothic"/>
        </w:rPr>
        <w:t>Was there enough feedback?  Too much?</w:t>
      </w:r>
    </w:p>
    <w:p w14:paraId="1BC336EA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2B1E6FF9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49BA6971" w14:textId="77777777" w:rsidR="006256B8" w:rsidRPr="006256B8" w:rsidRDefault="006256B8" w:rsidP="006256B8">
      <w:pPr>
        <w:pStyle w:val="ListParagraph"/>
        <w:numPr>
          <w:ilvl w:val="0"/>
          <w:numId w:val="2"/>
        </w:numPr>
        <w:rPr>
          <w:rFonts w:ascii="Century Gothic" w:hAnsi="Century Gothic"/>
          <w:u w:val="single"/>
        </w:rPr>
      </w:pPr>
      <w:r w:rsidRPr="006256B8">
        <w:rPr>
          <w:rFonts w:ascii="Century Gothic" w:hAnsi="Century Gothic"/>
        </w:rPr>
        <w:t>Was the learner given an opportunity to react?</w:t>
      </w:r>
    </w:p>
    <w:p w14:paraId="0F6BE08E" w14:textId="77777777" w:rsidR="006256B8" w:rsidRPr="006256B8" w:rsidRDefault="006256B8" w:rsidP="006256B8">
      <w:pPr>
        <w:ind w:left="360"/>
        <w:rPr>
          <w:rFonts w:ascii="Century Gothic" w:hAnsi="Century Gothic"/>
          <w:u w:val="single"/>
        </w:rPr>
      </w:pPr>
    </w:p>
    <w:p w14:paraId="38926C85" w14:textId="77777777" w:rsidR="006256B8" w:rsidRPr="006256B8" w:rsidRDefault="006256B8" w:rsidP="006256B8">
      <w:pPr>
        <w:ind w:left="360"/>
        <w:rPr>
          <w:rFonts w:ascii="Century Gothic" w:hAnsi="Century Gothic"/>
          <w:u w:val="single"/>
        </w:rPr>
      </w:pPr>
    </w:p>
    <w:p w14:paraId="645A0859" w14:textId="77777777" w:rsidR="006256B8" w:rsidRPr="006256B8" w:rsidRDefault="006256B8" w:rsidP="006256B8">
      <w:pPr>
        <w:pStyle w:val="ListParagraph"/>
        <w:numPr>
          <w:ilvl w:val="0"/>
          <w:numId w:val="2"/>
        </w:numPr>
        <w:rPr>
          <w:rFonts w:ascii="Century Gothic" w:hAnsi="Century Gothic"/>
          <w:u w:val="single"/>
        </w:rPr>
      </w:pPr>
      <w:r w:rsidRPr="006256B8">
        <w:rPr>
          <w:rFonts w:ascii="Century Gothic" w:hAnsi="Century Gothic"/>
        </w:rPr>
        <w:t>Did the teacher help the learner with a plan for improvement?</w:t>
      </w:r>
    </w:p>
    <w:p w14:paraId="6CFF3CF5" w14:textId="77777777" w:rsidR="006256B8" w:rsidRPr="006256B8" w:rsidRDefault="006256B8" w:rsidP="006256B8">
      <w:pPr>
        <w:ind w:left="360"/>
        <w:rPr>
          <w:rFonts w:ascii="Century Gothic" w:hAnsi="Century Gothic"/>
          <w:u w:val="single"/>
        </w:rPr>
      </w:pPr>
    </w:p>
    <w:p w14:paraId="16D28229" w14:textId="77777777" w:rsidR="006256B8" w:rsidRPr="006256B8" w:rsidRDefault="006256B8" w:rsidP="006256B8">
      <w:pPr>
        <w:rPr>
          <w:rFonts w:ascii="Century Gothic" w:hAnsi="Century Gothic"/>
          <w:u w:val="single"/>
        </w:rPr>
      </w:pPr>
    </w:p>
    <w:p w14:paraId="24D81BD0" w14:textId="77777777" w:rsidR="006256B8" w:rsidRPr="006256B8" w:rsidRDefault="006256B8" w:rsidP="006256B8">
      <w:pPr>
        <w:pStyle w:val="ListParagraph"/>
        <w:numPr>
          <w:ilvl w:val="0"/>
          <w:numId w:val="2"/>
        </w:numPr>
        <w:rPr>
          <w:rFonts w:ascii="Century Gothic" w:hAnsi="Century Gothic"/>
          <w:u w:val="single"/>
        </w:rPr>
      </w:pPr>
      <w:r w:rsidRPr="006256B8">
        <w:rPr>
          <w:rFonts w:ascii="Century Gothic" w:hAnsi="Century Gothic"/>
        </w:rPr>
        <w:t xml:space="preserve"> Other observations?</w:t>
      </w:r>
    </w:p>
    <w:p w14:paraId="5E82AFA5" w14:textId="77777777" w:rsidR="006256B8" w:rsidRPr="006256B8" w:rsidRDefault="006256B8">
      <w:pPr>
        <w:rPr>
          <w:rFonts w:ascii="Century Gothic" w:hAnsi="Century Gothic"/>
        </w:rPr>
      </w:pPr>
    </w:p>
    <w:sectPr w:rsidR="006256B8" w:rsidRPr="006256B8" w:rsidSect="0029689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4C6B72"/>
    <w:multiLevelType w:val="hybridMultilevel"/>
    <w:tmpl w:val="C9787E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8868DE"/>
    <w:multiLevelType w:val="hybridMultilevel"/>
    <w:tmpl w:val="BA9A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tLQwtjQwMzWxMDNR0lEKTi0uzszPAykwrAUAWr3j2ywAAAA="/>
  </w:docVars>
  <w:rsids>
    <w:rsidRoot w:val="006256B8"/>
    <w:rsid w:val="002A7102"/>
    <w:rsid w:val="00435FCC"/>
    <w:rsid w:val="006256B8"/>
    <w:rsid w:val="009540F4"/>
    <w:rsid w:val="00AB5D0C"/>
    <w:rsid w:val="00EB2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DF3389"/>
  <w15:chartTrackingRefBased/>
  <w15:docId w15:val="{50096BFE-8F63-5846-ACB4-F2A3F93AA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B8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56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15</Words>
  <Characters>1796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Greenblatt, M.D.</dc:creator>
  <cp:keywords/>
  <dc:description/>
  <cp:lastModifiedBy>Charlene Clay</cp:lastModifiedBy>
  <cp:revision>2</cp:revision>
  <dcterms:created xsi:type="dcterms:W3CDTF">2021-05-05T14:51:00Z</dcterms:created>
  <dcterms:modified xsi:type="dcterms:W3CDTF">2021-05-05T14:51:00Z</dcterms:modified>
</cp:coreProperties>
</file>